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6EE88" w14:textId="2E34BA15" w:rsidR="008450E3" w:rsidRDefault="008450E3" w:rsidP="008450E3">
      <w:pPr>
        <w:pStyle w:val="Title"/>
        <w:rPr>
          <w:shd w:val="clear" w:color="auto" w:fill="FFFFFF"/>
        </w:rPr>
      </w:pPr>
      <w:r w:rsidRPr="00F23135">
        <w:rPr>
          <w:sz w:val="40"/>
          <w:shd w:val="clear" w:color="auto" w:fill="FFFFFF"/>
        </w:rPr>
        <w:t>ML Research Assignments 2018/19</w:t>
      </w:r>
      <w:r w:rsidR="00F23135" w:rsidRPr="00F23135">
        <w:rPr>
          <w:sz w:val="40"/>
          <w:shd w:val="clear" w:color="auto" w:fill="FFFFFF"/>
        </w:rPr>
        <w:t xml:space="preserve"> </w:t>
      </w:r>
      <w:r w:rsidR="00F23135" w:rsidRPr="00F23135">
        <w:rPr>
          <w:sz w:val="40"/>
          <w:shd w:val="clear" w:color="auto" w:fill="FFFFFF"/>
        </w:rPr>
        <w:br/>
      </w:r>
      <w:r w:rsidR="00894A69">
        <w:rPr>
          <w:shd w:val="clear" w:color="auto" w:fill="FFFFFF"/>
        </w:rPr>
        <w:t>Instructions</w:t>
      </w:r>
    </w:p>
    <w:p w14:paraId="1C5BA8F9" w14:textId="32537348" w:rsidR="00230BB1" w:rsidRDefault="00701CA8" w:rsidP="00230BB1">
      <w:r>
        <w:t>Version 1.</w:t>
      </w:r>
      <w:r w:rsidR="00007479">
        <w:t>1</w:t>
      </w:r>
      <w:r>
        <w:t xml:space="preserve">, </w:t>
      </w:r>
      <w:r w:rsidR="002937E8">
        <w:t>2</w:t>
      </w:r>
      <w:r w:rsidR="00007479">
        <w:t>8</w:t>
      </w:r>
      <w:r w:rsidR="00E251FD">
        <w:t xml:space="preserve">. </w:t>
      </w:r>
      <w:r>
        <w:t>Sept. 2018</w:t>
      </w:r>
      <w:r>
        <w:br/>
      </w:r>
      <w:r w:rsidR="00230BB1">
        <w:t>Joeran Beel and Douglas Leith</w:t>
      </w:r>
    </w:p>
    <w:p w14:paraId="5703D998" w14:textId="49BF717D" w:rsidR="00703119" w:rsidRDefault="00703119" w:rsidP="00230BB1"/>
    <w:p w14:paraId="6C6C1BDA" w14:textId="3DA8EE4A" w:rsidR="00007479" w:rsidRDefault="00121934">
      <w:pPr>
        <w:pStyle w:val="TOC1"/>
        <w:tabs>
          <w:tab w:val="right" w:leader="dot" w:pos="9016"/>
        </w:tabs>
        <w:rPr>
          <w:rFonts w:eastAsiaTheme="minorEastAsia"/>
          <w:noProof/>
          <w:lang w:eastAsia="en-IE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525909070" w:history="1">
        <w:r w:rsidR="00007479" w:rsidRPr="0002749A">
          <w:rPr>
            <w:rStyle w:val="Hyperlink"/>
            <w:noProof/>
          </w:rPr>
          <w:t>Overview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0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2</w:t>
        </w:r>
        <w:r w:rsidR="00007479">
          <w:rPr>
            <w:noProof/>
            <w:webHidden/>
          </w:rPr>
          <w:fldChar w:fldCharType="end"/>
        </w:r>
      </w:hyperlink>
    </w:p>
    <w:p w14:paraId="0A7565CC" w14:textId="30A930CC" w:rsidR="00007479" w:rsidRDefault="00DD4C43">
      <w:pPr>
        <w:pStyle w:val="TOC1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1" w:history="1">
        <w:r w:rsidR="00007479" w:rsidRPr="0002749A">
          <w:rPr>
            <w:rStyle w:val="Hyperlink"/>
            <w:noProof/>
          </w:rPr>
          <w:t>Deliverables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1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2</w:t>
        </w:r>
        <w:r w:rsidR="00007479">
          <w:rPr>
            <w:noProof/>
            <w:webHidden/>
          </w:rPr>
          <w:fldChar w:fldCharType="end"/>
        </w:r>
      </w:hyperlink>
    </w:p>
    <w:p w14:paraId="54CEF04A" w14:textId="6DF6064D" w:rsidR="00007479" w:rsidRDefault="00DD4C43">
      <w:pPr>
        <w:pStyle w:val="TOC2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2" w:history="1">
        <w:r w:rsidR="00007479" w:rsidRPr="0002749A">
          <w:rPr>
            <w:rStyle w:val="Hyperlink"/>
            <w:noProof/>
          </w:rPr>
          <w:t>Source Code [0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2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2</w:t>
        </w:r>
        <w:r w:rsidR="00007479">
          <w:rPr>
            <w:noProof/>
            <w:webHidden/>
          </w:rPr>
          <w:fldChar w:fldCharType="end"/>
        </w:r>
      </w:hyperlink>
    </w:p>
    <w:p w14:paraId="21E53508" w14:textId="1A04DCE5" w:rsidR="00007479" w:rsidRDefault="00DD4C43">
      <w:pPr>
        <w:pStyle w:val="TOC2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3" w:history="1">
        <w:r w:rsidR="00007479" w:rsidRPr="0002749A">
          <w:rPr>
            <w:rStyle w:val="Hyperlink"/>
            <w:noProof/>
          </w:rPr>
          <w:t>Report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3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2</w:t>
        </w:r>
        <w:r w:rsidR="00007479">
          <w:rPr>
            <w:noProof/>
            <w:webHidden/>
          </w:rPr>
          <w:fldChar w:fldCharType="end"/>
        </w:r>
      </w:hyperlink>
    </w:p>
    <w:p w14:paraId="713027D4" w14:textId="4DD90A48" w:rsidR="00007479" w:rsidRDefault="00DD4C43">
      <w:pPr>
        <w:pStyle w:val="TOC3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4" w:history="1">
        <w:r w:rsidR="00007479" w:rsidRPr="0002749A">
          <w:rPr>
            <w:rStyle w:val="Hyperlink"/>
            <w:noProof/>
          </w:rPr>
          <w:t>Cover Sheet [0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4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2</w:t>
        </w:r>
        <w:r w:rsidR="00007479">
          <w:rPr>
            <w:noProof/>
            <w:webHidden/>
          </w:rPr>
          <w:fldChar w:fldCharType="end"/>
        </w:r>
      </w:hyperlink>
    </w:p>
    <w:p w14:paraId="5F74EB7F" w14:textId="0A14DF9A" w:rsidR="00007479" w:rsidRDefault="00DD4C43">
      <w:pPr>
        <w:pStyle w:val="TOC3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5" w:history="1">
        <w:r w:rsidR="00007479" w:rsidRPr="0002749A">
          <w:rPr>
            <w:rStyle w:val="Hyperlink"/>
            <w:noProof/>
          </w:rPr>
          <w:t>Content [85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5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3</w:t>
        </w:r>
        <w:r w:rsidR="00007479">
          <w:rPr>
            <w:noProof/>
            <w:webHidden/>
          </w:rPr>
          <w:fldChar w:fldCharType="end"/>
        </w:r>
      </w:hyperlink>
    </w:p>
    <w:p w14:paraId="237B4E2A" w14:textId="430D30C0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6" w:history="1">
        <w:r w:rsidR="00007479" w:rsidRPr="0002749A">
          <w:rPr>
            <w:rStyle w:val="Hyperlink"/>
            <w:noProof/>
          </w:rPr>
          <w:t>Abstract [0%, Optional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6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3</w:t>
        </w:r>
        <w:r w:rsidR="00007479">
          <w:rPr>
            <w:noProof/>
            <w:webHidden/>
          </w:rPr>
          <w:fldChar w:fldCharType="end"/>
        </w:r>
      </w:hyperlink>
    </w:p>
    <w:p w14:paraId="4C7271BB" w14:textId="6F6D5C0C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7" w:history="1">
        <w:r w:rsidR="00007479" w:rsidRPr="0002749A">
          <w:rPr>
            <w:rStyle w:val="Hyperlink"/>
            <w:noProof/>
          </w:rPr>
          <w:t>Individual Title and Authors [0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7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3</w:t>
        </w:r>
        <w:r w:rsidR="00007479">
          <w:rPr>
            <w:noProof/>
            <w:webHidden/>
          </w:rPr>
          <w:fldChar w:fldCharType="end"/>
        </w:r>
      </w:hyperlink>
    </w:p>
    <w:p w14:paraId="5D81EFEB" w14:textId="4891377A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8" w:history="1">
        <w:r w:rsidR="00007479" w:rsidRPr="0002749A">
          <w:rPr>
            <w:rStyle w:val="Hyperlink"/>
            <w:noProof/>
          </w:rPr>
          <w:t>Introduction [10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8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3</w:t>
        </w:r>
        <w:r w:rsidR="00007479">
          <w:rPr>
            <w:noProof/>
            <w:webHidden/>
          </w:rPr>
          <w:fldChar w:fldCharType="end"/>
        </w:r>
      </w:hyperlink>
    </w:p>
    <w:p w14:paraId="5CDDF42B" w14:textId="6A36C84B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79" w:history="1">
        <w:r w:rsidR="00007479" w:rsidRPr="0002749A">
          <w:rPr>
            <w:rStyle w:val="Hyperlink"/>
            <w:noProof/>
          </w:rPr>
          <w:t>Related Work [10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79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3</w:t>
        </w:r>
        <w:r w:rsidR="00007479">
          <w:rPr>
            <w:noProof/>
            <w:webHidden/>
          </w:rPr>
          <w:fldChar w:fldCharType="end"/>
        </w:r>
      </w:hyperlink>
    </w:p>
    <w:p w14:paraId="49ED01BE" w14:textId="762823A7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0" w:history="1">
        <w:r w:rsidR="00007479" w:rsidRPr="0002749A">
          <w:rPr>
            <w:rStyle w:val="Hyperlink"/>
            <w:noProof/>
          </w:rPr>
          <w:t>Methodology [30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80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4</w:t>
        </w:r>
        <w:r w:rsidR="00007479">
          <w:rPr>
            <w:noProof/>
            <w:webHidden/>
          </w:rPr>
          <w:fldChar w:fldCharType="end"/>
        </w:r>
      </w:hyperlink>
    </w:p>
    <w:p w14:paraId="2468B3FC" w14:textId="1EE72D8E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1" w:history="1">
        <w:r w:rsidR="00007479" w:rsidRPr="0002749A">
          <w:rPr>
            <w:rStyle w:val="Hyperlink"/>
            <w:noProof/>
          </w:rPr>
          <w:t>Results &amp; Discussion [30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81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4</w:t>
        </w:r>
        <w:r w:rsidR="00007479">
          <w:rPr>
            <w:noProof/>
            <w:webHidden/>
          </w:rPr>
          <w:fldChar w:fldCharType="end"/>
        </w:r>
      </w:hyperlink>
    </w:p>
    <w:p w14:paraId="5FCD9BD8" w14:textId="798E919A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2" w:history="1">
        <w:r w:rsidR="00007479" w:rsidRPr="0002749A">
          <w:rPr>
            <w:rStyle w:val="Hyperlink"/>
            <w:noProof/>
          </w:rPr>
          <w:t>Limitations &amp; Outlook [5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82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4</w:t>
        </w:r>
        <w:r w:rsidR="00007479">
          <w:rPr>
            <w:noProof/>
            <w:webHidden/>
          </w:rPr>
          <w:fldChar w:fldCharType="end"/>
        </w:r>
      </w:hyperlink>
    </w:p>
    <w:p w14:paraId="6DE08A61" w14:textId="32D75E00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3" w:history="1">
        <w:r w:rsidR="00007479" w:rsidRPr="0002749A">
          <w:rPr>
            <w:rStyle w:val="Hyperlink"/>
            <w:noProof/>
          </w:rPr>
          <w:t>Acknowledgements [0%, Optional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83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4</w:t>
        </w:r>
        <w:r w:rsidR="00007479">
          <w:rPr>
            <w:noProof/>
            <w:webHidden/>
          </w:rPr>
          <w:fldChar w:fldCharType="end"/>
        </w:r>
      </w:hyperlink>
    </w:p>
    <w:p w14:paraId="5A298E11" w14:textId="456CDDD9" w:rsidR="00007479" w:rsidRDefault="00DD4C43">
      <w:pPr>
        <w:pStyle w:val="TOC4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4" w:history="1">
        <w:r w:rsidR="00007479" w:rsidRPr="0002749A">
          <w:rPr>
            <w:rStyle w:val="Hyperlink"/>
            <w:noProof/>
          </w:rPr>
          <w:t>References [0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84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4</w:t>
        </w:r>
        <w:r w:rsidR="00007479">
          <w:rPr>
            <w:noProof/>
            <w:webHidden/>
          </w:rPr>
          <w:fldChar w:fldCharType="end"/>
        </w:r>
      </w:hyperlink>
    </w:p>
    <w:p w14:paraId="073C127F" w14:textId="537F2E0A" w:rsidR="00007479" w:rsidRDefault="00DD4C43">
      <w:pPr>
        <w:pStyle w:val="TOC3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5" w:history="1">
        <w:r w:rsidR="00007479" w:rsidRPr="0002749A">
          <w:rPr>
            <w:rStyle w:val="Hyperlink"/>
            <w:noProof/>
          </w:rPr>
          <w:t>Design / Layout / Writing [15%]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85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4</w:t>
        </w:r>
        <w:r w:rsidR="00007479">
          <w:rPr>
            <w:noProof/>
            <w:webHidden/>
          </w:rPr>
          <w:fldChar w:fldCharType="end"/>
        </w:r>
      </w:hyperlink>
    </w:p>
    <w:p w14:paraId="269E5054" w14:textId="276E215B" w:rsidR="00007479" w:rsidRDefault="00DD4C43">
      <w:pPr>
        <w:pStyle w:val="TOC1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6" w:history="1">
        <w:r w:rsidR="00007479" w:rsidRPr="0002749A">
          <w:rPr>
            <w:rStyle w:val="Hyperlink"/>
            <w:noProof/>
          </w:rPr>
          <w:t>Submission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86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5</w:t>
        </w:r>
        <w:r w:rsidR="00007479">
          <w:rPr>
            <w:noProof/>
            <w:webHidden/>
          </w:rPr>
          <w:fldChar w:fldCharType="end"/>
        </w:r>
      </w:hyperlink>
    </w:p>
    <w:p w14:paraId="227C7737" w14:textId="56D2FB44" w:rsidR="00007479" w:rsidRDefault="00DD4C43">
      <w:pPr>
        <w:pStyle w:val="TOC1"/>
        <w:tabs>
          <w:tab w:val="right" w:leader="dot" w:pos="9016"/>
        </w:tabs>
        <w:rPr>
          <w:rFonts w:eastAsiaTheme="minorEastAsia"/>
          <w:noProof/>
          <w:lang w:eastAsia="en-IE"/>
        </w:rPr>
      </w:pPr>
      <w:hyperlink w:anchor="_Toc525909087" w:history="1">
        <w:r w:rsidR="00007479" w:rsidRPr="0002749A">
          <w:rPr>
            <w:rStyle w:val="Hyperlink"/>
            <w:noProof/>
          </w:rPr>
          <w:t>Questions?</w:t>
        </w:r>
        <w:r w:rsidR="00007479">
          <w:rPr>
            <w:noProof/>
            <w:webHidden/>
          </w:rPr>
          <w:tab/>
        </w:r>
        <w:r w:rsidR="00007479">
          <w:rPr>
            <w:noProof/>
            <w:webHidden/>
          </w:rPr>
          <w:fldChar w:fldCharType="begin"/>
        </w:r>
        <w:r w:rsidR="00007479">
          <w:rPr>
            <w:noProof/>
            <w:webHidden/>
          </w:rPr>
          <w:instrText xml:space="preserve"> PAGEREF _Toc525909087 \h </w:instrText>
        </w:r>
        <w:r w:rsidR="00007479">
          <w:rPr>
            <w:noProof/>
            <w:webHidden/>
          </w:rPr>
        </w:r>
        <w:r w:rsidR="00007479">
          <w:rPr>
            <w:noProof/>
            <w:webHidden/>
          </w:rPr>
          <w:fldChar w:fldCharType="separate"/>
        </w:r>
        <w:r w:rsidR="00007479">
          <w:rPr>
            <w:noProof/>
            <w:webHidden/>
          </w:rPr>
          <w:t>5</w:t>
        </w:r>
        <w:r w:rsidR="00007479">
          <w:rPr>
            <w:noProof/>
            <w:webHidden/>
          </w:rPr>
          <w:fldChar w:fldCharType="end"/>
        </w:r>
      </w:hyperlink>
    </w:p>
    <w:p w14:paraId="14542587" w14:textId="207966DE" w:rsidR="00703119" w:rsidRDefault="00121934" w:rsidP="00703119">
      <w:r>
        <w:fldChar w:fldCharType="end"/>
      </w:r>
    </w:p>
    <w:p w14:paraId="7890E80C" w14:textId="77777777" w:rsidR="00BD4CA5" w:rsidRDefault="00BD4CA5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bookmarkStart w:id="0" w:name="_Toc525390153"/>
      <w:r>
        <w:br w:type="page"/>
      </w:r>
    </w:p>
    <w:p w14:paraId="6A0F410F" w14:textId="2D92ECBD" w:rsidR="00121934" w:rsidRDefault="003C195B" w:rsidP="00703119">
      <w:pPr>
        <w:pStyle w:val="Heading1"/>
      </w:pPr>
      <w:bookmarkStart w:id="1" w:name="_Toc525909070"/>
      <w:r>
        <w:lastRenderedPageBreak/>
        <w:t>Overview</w:t>
      </w:r>
      <w:bookmarkEnd w:id="1"/>
    </w:p>
    <w:p w14:paraId="36BCB44A" w14:textId="729B73D0" w:rsidR="00B31DF8" w:rsidRDefault="003C195B" w:rsidP="00121934">
      <w:r>
        <w:t xml:space="preserve">You need to complete 2 research assignments as part of the course work. </w:t>
      </w:r>
      <w:r w:rsidR="00B31DF8">
        <w:t>Both assignments will cover a research question that you can pick yourself and that you need to answer through your own experiments with some machine learning libraries</w:t>
      </w:r>
      <w:r w:rsidR="00292547">
        <w:t>, programming languages</w:t>
      </w:r>
      <w:r w:rsidR="00B31DF8">
        <w:t xml:space="preserve"> and datasets that you can choose freely. </w:t>
      </w:r>
      <w:r w:rsidR="00770336">
        <w:t xml:space="preserve">In both assignments, you need to answer the same question. </w:t>
      </w:r>
    </w:p>
    <w:p w14:paraId="055F3BA4" w14:textId="42CC67F3" w:rsidR="003C195B" w:rsidRDefault="003C195B" w:rsidP="00121934">
      <w:r>
        <w:t>The process is as follows</w:t>
      </w:r>
    </w:p>
    <w:p w14:paraId="4860E3D2" w14:textId="5726CEFB" w:rsidR="00A670EC" w:rsidRDefault="00A670EC" w:rsidP="003C195B">
      <w:pPr>
        <w:pStyle w:val="ListParagraph"/>
        <w:numPr>
          <w:ilvl w:val="0"/>
          <w:numId w:val="15"/>
        </w:numPr>
      </w:pPr>
      <w:r>
        <w:t>Find yourself a team (3 students); feel free to use the blackboard forum to ask other students to join you.</w:t>
      </w:r>
    </w:p>
    <w:p w14:paraId="04357065" w14:textId="56D90094" w:rsidR="003C195B" w:rsidRDefault="003C195B" w:rsidP="00F2758B">
      <w:pPr>
        <w:pStyle w:val="ListParagraph"/>
        <w:numPr>
          <w:ilvl w:val="0"/>
          <w:numId w:val="15"/>
        </w:numPr>
      </w:pPr>
      <w:r>
        <w:t xml:space="preserve">Read the project descriptions </w:t>
      </w:r>
      <w:hyperlink r:id="rId8" w:history="1">
        <w:r w:rsidR="00F2758B" w:rsidRPr="008E7F4F">
          <w:rPr>
            <w:rStyle w:val="Hyperlink"/>
          </w:rPr>
          <w:t>https://1drv.ms/w/s!AtfAgPR4VDcEqI5tuSs9a5sEsCJ4Lw</w:t>
        </w:r>
      </w:hyperlink>
      <w:r w:rsidR="00F2758B">
        <w:t xml:space="preserve"> </w:t>
      </w:r>
    </w:p>
    <w:p w14:paraId="4166A7A0" w14:textId="25D5BF86" w:rsidR="00A670EC" w:rsidRDefault="00A670EC" w:rsidP="003C195B">
      <w:pPr>
        <w:pStyle w:val="ListParagraph"/>
        <w:numPr>
          <w:ilvl w:val="0"/>
          <w:numId w:val="15"/>
        </w:numPr>
      </w:pPr>
      <w:r>
        <w:t>Feel free to propose your own project</w:t>
      </w:r>
      <w:r w:rsidR="00B442FD">
        <w:t xml:space="preserve"> ideas in the Blackboard forum.</w:t>
      </w:r>
    </w:p>
    <w:p w14:paraId="66241639" w14:textId="559ABFB0" w:rsidR="003C195B" w:rsidRDefault="001D7A1A" w:rsidP="00851747">
      <w:pPr>
        <w:pStyle w:val="ListParagraph"/>
        <w:numPr>
          <w:ilvl w:val="0"/>
          <w:numId w:val="15"/>
        </w:numPr>
      </w:pPr>
      <w:r>
        <w:t>Submit</w:t>
      </w:r>
      <w:r w:rsidR="003C195B">
        <w:t xml:space="preserve"> your </w:t>
      </w:r>
      <w:r w:rsidR="00CC7E71">
        <w:t xml:space="preserve">team and project </w:t>
      </w:r>
      <w:r>
        <w:t xml:space="preserve">preference </w:t>
      </w:r>
      <w:hyperlink r:id="rId9" w:history="1">
        <w:r w:rsidR="00851747" w:rsidRPr="008E7F4F">
          <w:rPr>
            <w:rStyle w:val="Hyperlink"/>
          </w:rPr>
          <w:t>https://1drv.ms/x/s!AtfAgPR4VDcEqI4ScG8k0qVgIYezXQ</w:t>
        </w:r>
      </w:hyperlink>
      <w:r w:rsidR="00851747">
        <w:t xml:space="preserve"> </w:t>
      </w:r>
      <w:r w:rsidR="00161AB5">
        <w:t>even if you have not found a team</w:t>
      </w:r>
    </w:p>
    <w:p w14:paraId="67B12169" w14:textId="11733053" w:rsidR="003C195B" w:rsidRDefault="003C195B" w:rsidP="003C195B">
      <w:pPr>
        <w:pStyle w:val="ListParagraph"/>
        <w:numPr>
          <w:ilvl w:val="0"/>
          <w:numId w:val="15"/>
        </w:numPr>
      </w:pPr>
      <w:r>
        <w:t>Complete the project and submit the first report (i.e. assignment 1)</w:t>
      </w:r>
    </w:p>
    <w:p w14:paraId="0B11902F" w14:textId="4B003CF5" w:rsidR="003C195B" w:rsidRDefault="003C195B" w:rsidP="003C195B">
      <w:pPr>
        <w:pStyle w:val="ListParagraph"/>
        <w:numPr>
          <w:ilvl w:val="0"/>
          <w:numId w:val="15"/>
        </w:numPr>
      </w:pPr>
      <w:r>
        <w:t>Receive feedback</w:t>
      </w:r>
      <w:r w:rsidR="001D7A1A">
        <w:t xml:space="preserve"> and marks for your first report</w:t>
      </w:r>
    </w:p>
    <w:p w14:paraId="632F6229" w14:textId="495B0AB4" w:rsidR="001D7A1A" w:rsidRDefault="001D7A1A" w:rsidP="003C195B">
      <w:pPr>
        <w:pStyle w:val="ListParagraph"/>
        <w:numPr>
          <w:ilvl w:val="0"/>
          <w:numId w:val="15"/>
        </w:numPr>
      </w:pPr>
      <w:r>
        <w:t xml:space="preserve">Improve the project, </w:t>
      </w:r>
      <w:r w:rsidR="00292547">
        <w:t xml:space="preserve">i.e. answer the same research question again but in more detail, </w:t>
      </w:r>
      <w:r>
        <w:t xml:space="preserve">incorporate the feedback </w:t>
      </w:r>
      <w:r w:rsidR="00292547">
        <w:t xml:space="preserve">you have received from us, </w:t>
      </w:r>
      <w:r>
        <w:t>and submit the second report (i.e. assignment 2)</w:t>
      </w:r>
      <w:r w:rsidR="00292547">
        <w:t xml:space="preserve">. </w:t>
      </w:r>
    </w:p>
    <w:p w14:paraId="0551753B" w14:textId="6C945526" w:rsidR="009F6970" w:rsidRPr="00121934" w:rsidRDefault="00634A41" w:rsidP="00121934">
      <w:r>
        <w:t>A</w:t>
      </w:r>
      <w:r w:rsidR="009F6970">
        <w:t xml:space="preserve">ll relevant files </w:t>
      </w:r>
      <w:r>
        <w:t xml:space="preserve">(templates, project descriptions, schedule, …) </w:t>
      </w:r>
      <w:r w:rsidR="009F6970">
        <w:t xml:space="preserve">are stored here: </w:t>
      </w:r>
      <w:hyperlink r:id="rId10" w:history="1">
        <w:r w:rsidR="009F6970" w:rsidRPr="00F81AA3">
          <w:rPr>
            <w:rStyle w:val="Hyperlink"/>
          </w:rPr>
          <w:t>https://1drv.ms/f/s!AtfAgPR4VDcEqI4RPjF1MM8wxoe8cA</w:t>
        </w:r>
      </w:hyperlink>
      <w:r w:rsidR="009F6970">
        <w:t xml:space="preserve"> </w:t>
      </w:r>
      <w:r w:rsidR="00C17F8A">
        <w:t>(read only)</w:t>
      </w:r>
    </w:p>
    <w:p w14:paraId="5A8795FB" w14:textId="0D5DFF13" w:rsidR="00703119" w:rsidRDefault="00703119" w:rsidP="00703119">
      <w:pPr>
        <w:pStyle w:val="Heading1"/>
      </w:pPr>
      <w:bookmarkStart w:id="2" w:name="_Toc525909071"/>
      <w:r>
        <w:t>Deliverables</w:t>
      </w:r>
      <w:bookmarkEnd w:id="0"/>
      <w:bookmarkEnd w:id="2"/>
    </w:p>
    <w:p w14:paraId="553CAF05" w14:textId="2901B8D7" w:rsidR="00622751" w:rsidRDefault="00622751" w:rsidP="00622751">
      <w:pPr>
        <w:pStyle w:val="Heading2"/>
      </w:pPr>
      <w:bookmarkStart w:id="3" w:name="_Toc525390157"/>
      <w:bookmarkStart w:id="4" w:name="_Toc525909072"/>
      <w:r>
        <w:t xml:space="preserve">Source Code </w:t>
      </w:r>
      <w:bookmarkEnd w:id="3"/>
      <w:r w:rsidR="00064633">
        <w:t>[0%]</w:t>
      </w:r>
      <w:r w:rsidR="00064633">
        <w:rPr>
          <w:rStyle w:val="FootnoteReference"/>
        </w:rPr>
        <w:footnoteReference w:id="1"/>
      </w:r>
      <w:bookmarkEnd w:id="4"/>
    </w:p>
    <w:p w14:paraId="70B099C8" w14:textId="02633472" w:rsidR="00D64E4A" w:rsidRDefault="00622751" w:rsidP="00622751">
      <w:r>
        <w:t xml:space="preserve">We want you to use a source code repository such as GitHub throughout your work. </w:t>
      </w:r>
      <w:r w:rsidR="00D64E4A">
        <w:t xml:space="preserve">Name your repository “ML1819—task-$taskID--team-$teamID”, e.g. </w:t>
      </w:r>
      <w:r w:rsidR="00D64E4A" w:rsidRPr="00D64E4A">
        <w:rPr>
          <w:i/>
        </w:rPr>
        <w:t>ML1819--task-201--team-05</w:t>
      </w:r>
      <w:r w:rsidR="00D64E4A" w:rsidRPr="00D64E4A">
        <w:t>.</w:t>
      </w:r>
    </w:p>
    <w:p w14:paraId="17D60B37" w14:textId="2EBBAB8A" w:rsidR="00622751" w:rsidRDefault="00622751" w:rsidP="00622751">
      <w:r>
        <w:t xml:space="preserve">Push your work regularly to the repository. The repository must demonstrate your continuous development activities. </w:t>
      </w:r>
    </w:p>
    <w:p w14:paraId="2CFE74FD" w14:textId="6B26F804" w:rsidR="00E251FD" w:rsidRDefault="00E251FD" w:rsidP="00622751">
      <w:r>
        <w:t xml:space="preserve">You have two options </w:t>
      </w:r>
      <w:r w:rsidR="00064633">
        <w:t>for</w:t>
      </w:r>
      <w:r>
        <w:t xml:space="preserve"> giving us access to the repository</w:t>
      </w:r>
    </w:p>
    <w:p w14:paraId="038A5DB1" w14:textId="0742E782" w:rsidR="00622751" w:rsidRDefault="00622751" w:rsidP="00E251FD">
      <w:pPr>
        <w:pStyle w:val="ListParagraph"/>
        <w:numPr>
          <w:ilvl w:val="0"/>
          <w:numId w:val="12"/>
        </w:numPr>
      </w:pPr>
      <w:r>
        <w:t xml:space="preserve">Make the repository public </w:t>
      </w:r>
    </w:p>
    <w:p w14:paraId="2CB81967" w14:textId="48971CC1" w:rsidR="00E251FD" w:rsidRDefault="00E251FD" w:rsidP="00E251FD">
      <w:pPr>
        <w:pStyle w:val="ListParagraph"/>
        <w:numPr>
          <w:ilvl w:val="0"/>
          <w:numId w:val="12"/>
        </w:numPr>
      </w:pPr>
      <w:r>
        <w:t>Use GitHub, make the repository private, and give admin rights to the GitHub user “Joeran”</w:t>
      </w:r>
    </w:p>
    <w:p w14:paraId="11166ADC" w14:textId="05931B0C" w:rsidR="00703119" w:rsidRDefault="00703119" w:rsidP="00703119">
      <w:pPr>
        <w:pStyle w:val="Heading2"/>
      </w:pPr>
      <w:bookmarkStart w:id="5" w:name="_Toc525390154"/>
      <w:bookmarkStart w:id="6" w:name="_Toc525909073"/>
      <w:r>
        <w:t>Report</w:t>
      </w:r>
      <w:bookmarkEnd w:id="5"/>
      <w:bookmarkEnd w:id="6"/>
    </w:p>
    <w:p w14:paraId="77815C3F" w14:textId="7676F458" w:rsidR="00ED4CAC" w:rsidRPr="00ED4CAC" w:rsidRDefault="00ED4CAC" w:rsidP="00ED4CAC">
      <w:r>
        <w:t xml:space="preserve">1,000-word limit </w:t>
      </w:r>
      <w:r w:rsidR="00312BB7">
        <w:t>(hard) for the first research assignment, 1,500</w:t>
      </w:r>
      <w:r w:rsidR="0003190D">
        <w:t>-</w:t>
      </w:r>
      <w:r w:rsidR="00312BB7">
        <w:t>word limit (hard) for the second research assignment. C</w:t>
      </w:r>
      <w:r>
        <w:t xml:space="preserve">over sheet, </w:t>
      </w:r>
      <w:r w:rsidR="00CA1DAC">
        <w:t xml:space="preserve">title, author names, </w:t>
      </w:r>
      <w:r>
        <w:t xml:space="preserve">tables and figures, references, </w:t>
      </w:r>
      <w:r w:rsidR="004C2A9A">
        <w:t xml:space="preserve">acknowledgement, </w:t>
      </w:r>
      <w:r>
        <w:t>and appendix</w:t>
      </w:r>
      <w:r w:rsidR="00312BB7">
        <w:t xml:space="preserve"> do not count towards the word limit. </w:t>
      </w:r>
    </w:p>
    <w:p w14:paraId="55AE58EC" w14:textId="525B80BA" w:rsidR="00CA1DAC" w:rsidRDefault="00CA1DAC" w:rsidP="00CA1DAC">
      <w:pPr>
        <w:pStyle w:val="Heading3"/>
      </w:pPr>
      <w:bookmarkStart w:id="7" w:name="_Toc525909074"/>
      <w:bookmarkStart w:id="8" w:name="_Toc525390155"/>
      <w:r>
        <w:t>Cover Sheet [0%]</w:t>
      </w:r>
      <w:r>
        <w:rPr>
          <w:rStyle w:val="FootnoteReference"/>
        </w:rPr>
        <w:footnoteReference w:id="2"/>
      </w:r>
      <w:bookmarkEnd w:id="7"/>
    </w:p>
    <w:p w14:paraId="1B665104" w14:textId="7AD4F826" w:rsidR="00236C5B" w:rsidRPr="00236C5B" w:rsidRDefault="00236C5B" w:rsidP="00236C5B">
      <w:r>
        <w:t>If needed, the cover sheet can expand over multiple pages</w:t>
      </w:r>
      <w:r w:rsidR="0003190D">
        <w:t>, though we would prefer a single page</w:t>
      </w:r>
      <w:r>
        <w:t xml:space="preserve">. </w:t>
      </w:r>
      <w:r w:rsidR="00D64E4A">
        <w:t>Include the following information</w:t>
      </w:r>
      <w:r w:rsidR="005B1B93">
        <w:t>.</w:t>
      </w:r>
    </w:p>
    <w:p w14:paraId="0BB52FBE" w14:textId="604AB6B5" w:rsidR="00D64E4A" w:rsidRDefault="00D64E4A" w:rsidP="00CA1DAC">
      <w:pPr>
        <w:pStyle w:val="ListParagraph"/>
        <w:numPr>
          <w:ilvl w:val="1"/>
          <w:numId w:val="11"/>
        </w:numPr>
      </w:pPr>
      <w:r>
        <w:lastRenderedPageBreak/>
        <w:t xml:space="preserve">Title (“ML1819 Research Assignment 1” for the first assignment and “ML1819 Research Assignment 2” for the second assignment). </w:t>
      </w:r>
    </w:p>
    <w:p w14:paraId="1C963BA4" w14:textId="684A769C" w:rsidR="00CA1DAC" w:rsidRDefault="00CA1DAC" w:rsidP="00CA1DAC">
      <w:pPr>
        <w:pStyle w:val="ListParagraph"/>
        <w:numPr>
          <w:ilvl w:val="1"/>
          <w:numId w:val="11"/>
        </w:numPr>
      </w:pPr>
      <w:r>
        <w:t>Team ID</w:t>
      </w:r>
    </w:p>
    <w:p w14:paraId="4A7AB741" w14:textId="77777777" w:rsidR="00CA1DAC" w:rsidRDefault="00CA1DAC" w:rsidP="00CA1DAC">
      <w:pPr>
        <w:pStyle w:val="ListParagraph"/>
        <w:numPr>
          <w:ilvl w:val="1"/>
          <w:numId w:val="11"/>
        </w:numPr>
      </w:pPr>
      <w:r>
        <w:t>Task ID and Title</w:t>
      </w:r>
    </w:p>
    <w:p w14:paraId="60D506B0" w14:textId="77777777" w:rsidR="00CA1DAC" w:rsidRDefault="00CA1DAC" w:rsidP="00CA1DAC">
      <w:pPr>
        <w:pStyle w:val="ListParagraph"/>
        <w:numPr>
          <w:ilvl w:val="1"/>
          <w:numId w:val="11"/>
        </w:numPr>
      </w:pPr>
      <w:r>
        <w:t>All Student Names and IDs</w:t>
      </w:r>
    </w:p>
    <w:p w14:paraId="676E721D" w14:textId="549C5471" w:rsidR="00CA1DAC" w:rsidRDefault="0003190D" w:rsidP="00CA1DAC">
      <w:pPr>
        <w:pStyle w:val="ListParagraph"/>
        <w:numPr>
          <w:ilvl w:val="1"/>
          <w:numId w:val="11"/>
        </w:numPr>
      </w:pPr>
      <w:r>
        <w:t>E</w:t>
      </w:r>
      <w:r w:rsidR="00CA1DAC">
        <w:t xml:space="preserve">xplanation </w:t>
      </w:r>
      <w:r>
        <w:t>how</w:t>
      </w:r>
      <w:r w:rsidR="00A94BEB">
        <w:t>/what</w:t>
      </w:r>
      <w:r w:rsidR="00CA1DAC">
        <w:t xml:space="preserve"> each student </w:t>
      </w:r>
      <w:r>
        <w:t>contributed to the work</w:t>
      </w:r>
    </w:p>
    <w:p w14:paraId="4F06DB79" w14:textId="710314BB" w:rsidR="00E251FD" w:rsidRDefault="00E251FD" w:rsidP="00E251FD">
      <w:pPr>
        <w:pStyle w:val="ListParagraph"/>
        <w:numPr>
          <w:ilvl w:val="1"/>
          <w:numId w:val="11"/>
        </w:numPr>
      </w:pPr>
      <w:r>
        <w:t>Word Count</w:t>
      </w:r>
    </w:p>
    <w:p w14:paraId="1E3F35E8" w14:textId="151952C9" w:rsidR="00095BCB" w:rsidRPr="00ED4CAC" w:rsidRDefault="00095BCB" w:rsidP="00E251FD">
      <w:pPr>
        <w:pStyle w:val="ListParagraph"/>
        <w:numPr>
          <w:ilvl w:val="1"/>
          <w:numId w:val="11"/>
        </w:numPr>
      </w:pPr>
      <w:r>
        <w:t xml:space="preserve">Exceptional circumstances (if you feel there were some exceptional circumstances preventing you from completing the project as it should have been done, please outline them here) </w:t>
      </w:r>
    </w:p>
    <w:p w14:paraId="50900808" w14:textId="76252798" w:rsidR="00CA1DAC" w:rsidRDefault="00CA1DAC" w:rsidP="00236C5B">
      <w:pPr>
        <w:pStyle w:val="ListParagraph"/>
        <w:numPr>
          <w:ilvl w:val="1"/>
          <w:numId w:val="11"/>
        </w:numPr>
      </w:pPr>
      <w:r>
        <w:t xml:space="preserve">URL to </w:t>
      </w:r>
      <w:r w:rsidR="00622751">
        <w:t xml:space="preserve">source code </w:t>
      </w:r>
      <w:r>
        <w:t>repository</w:t>
      </w:r>
      <w:r w:rsidR="00236C5B">
        <w:t xml:space="preserve">, e.g. </w:t>
      </w:r>
      <w:hyperlink r:id="rId11" w:history="1">
        <w:r w:rsidR="00236C5B" w:rsidRPr="00AC5AAF">
          <w:rPr>
            <w:rStyle w:val="Hyperlink"/>
          </w:rPr>
          <w:t>https://github.com/BeelGroup/1-Billion-Citation-Dataset</w:t>
        </w:r>
      </w:hyperlink>
      <w:r w:rsidR="00236C5B">
        <w:t xml:space="preserve"> </w:t>
      </w:r>
    </w:p>
    <w:p w14:paraId="59B6EC67" w14:textId="785E646A" w:rsidR="00236C5B" w:rsidRDefault="00236C5B" w:rsidP="00236C5B">
      <w:pPr>
        <w:pStyle w:val="ListParagraph"/>
        <w:numPr>
          <w:ilvl w:val="1"/>
          <w:numId w:val="11"/>
        </w:numPr>
      </w:pPr>
      <w:r>
        <w:t xml:space="preserve">URL to source code repository activity e.g. </w:t>
      </w:r>
      <w:hyperlink r:id="rId12" w:history="1">
        <w:r w:rsidRPr="00AC5AAF">
          <w:rPr>
            <w:rStyle w:val="Hyperlink"/>
          </w:rPr>
          <w:t>https://github.com/BeelGroup/1-Billion-Citation-Dataset/graphs/contributors</w:t>
        </w:r>
      </w:hyperlink>
      <w:r>
        <w:t xml:space="preserve"> </w:t>
      </w:r>
    </w:p>
    <w:p w14:paraId="04D82283" w14:textId="77777777" w:rsidR="00CE3288" w:rsidRDefault="00236C5B" w:rsidP="00236C5B">
      <w:pPr>
        <w:pStyle w:val="ListParagraph"/>
        <w:numPr>
          <w:ilvl w:val="1"/>
          <w:numId w:val="11"/>
        </w:numPr>
      </w:pPr>
      <w:r>
        <w:t xml:space="preserve">Screenshot showing </w:t>
      </w:r>
      <w:r w:rsidR="00E251FD">
        <w:t xml:space="preserve">the commit </w:t>
      </w:r>
      <w:r>
        <w:t xml:space="preserve">activity </w:t>
      </w:r>
      <w:r w:rsidR="00E251FD">
        <w:t>of all students</w:t>
      </w:r>
      <w:r>
        <w:t xml:space="preserve">, e.g. </w:t>
      </w:r>
    </w:p>
    <w:p w14:paraId="3CC314B0" w14:textId="51A367F6" w:rsidR="00236C5B" w:rsidRDefault="00236C5B" w:rsidP="00CE3288">
      <w:pPr>
        <w:pStyle w:val="ListParagraph"/>
        <w:ind w:left="1440"/>
      </w:pPr>
      <w:r>
        <w:rPr>
          <w:noProof/>
        </w:rPr>
        <w:drawing>
          <wp:inline distT="0" distB="0" distL="0" distR="0" wp14:anchorId="2E2E71F1" wp14:editId="2FD65F54">
            <wp:extent cx="3667583" cy="2475914"/>
            <wp:effectExtent l="0" t="0" r="952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0683" t="20820" r="10412" b="43104"/>
                    <a:stretch/>
                  </pic:blipFill>
                  <pic:spPr bwMode="auto">
                    <a:xfrm>
                      <a:off x="0" y="0"/>
                      <a:ext cx="3698818" cy="249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DB048B" w14:textId="151B556B" w:rsidR="00703119" w:rsidRDefault="00703119" w:rsidP="00703119">
      <w:pPr>
        <w:pStyle w:val="Heading3"/>
      </w:pPr>
      <w:bookmarkStart w:id="9" w:name="_Toc525909075"/>
      <w:r>
        <w:t>Content</w:t>
      </w:r>
      <w:bookmarkEnd w:id="8"/>
      <w:r w:rsidR="00121934">
        <w:t xml:space="preserve"> [8</w:t>
      </w:r>
      <w:r w:rsidR="00915664">
        <w:t>5</w:t>
      </w:r>
      <w:r w:rsidR="00121934">
        <w:t>%]</w:t>
      </w:r>
      <w:bookmarkEnd w:id="9"/>
    </w:p>
    <w:p w14:paraId="11C683B9" w14:textId="27815284" w:rsidR="004C2A9A" w:rsidRDefault="004C2A9A" w:rsidP="004C2A9A">
      <w:pPr>
        <w:pStyle w:val="Heading4"/>
      </w:pPr>
      <w:bookmarkStart w:id="10" w:name="_Toc525909076"/>
      <w:r>
        <w:t>Abstract [0%, Optional]</w:t>
      </w:r>
      <w:bookmarkEnd w:id="10"/>
    </w:p>
    <w:p w14:paraId="38CC778A" w14:textId="75B22845" w:rsidR="004C2A9A" w:rsidRDefault="004C2A9A" w:rsidP="006758C5">
      <w:r>
        <w:t xml:space="preserve">If you like, add a short abstract to your report. The abstract will not be marked but it may be sensible to have if you plan to publish your report e.g. on arXiv or as a blog post. </w:t>
      </w:r>
    </w:p>
    <w:p w14:paraId="517F6FFE" w14:textId="1A75EB31" w:rsidR="00CA1DAC" w:rsidRDefault="00D64E4A" w:rsidP="00ED4CAC">
      <w:pPr>
        <w:pStyle w:val="Heading4"/>
      </w:pPr>
      <w:bookmarkStart w:id="11" w:name="_Toc525909077"/>
      <w:r>
        <w:t xml:space="preserve">Individual </w:t>
      </w:r>
      <w:r w:rsidR="00CA1DAC">
        <w:t>Title and Authors [0%]</w:t>
      </w:r>
      <w:r w:rsidR="00CA1DAC">
        <w:rPr>
          <w:rStyle w:val="FootnoteReference"/>
        </w:rPr>
        <w:footnoteReference w:id="3"/>
      </w:r>
      <w:bookmarkEnd w:id="11"/>
    </w:p>
    <w:p w14:paraId="6B831823" w14:textId="5FC282BD" w:rsidR="00CA1DAC" w:rsidRPr="00CA1DAC" w:rsidRDefault="00CA1DAC" w:rsidP="00CA1DAC">
      <w:r>
        <w:t xml:space="preserve">Add your </w:t>
      </w:r>
      <w:r w:rsidR="00D64E4A">
        <w:t xml:space="preserve">own </w:t>
      </w:r>
      <w:r>
        <w:t xml:space="preserve">title </w:t>
      </w:r>
      <w:r w:rsidR="00D64E4A">
        <w:t xml:space="preserve">(it should differ from the title in </w:t>
      </w:r>
      <w:r w:rsidR="00D01A88">
        <w:t>our</w:t>
      </w:r>
      <w:r w:rsidR="00D64E4A">
        <w:t xml:space="preserve"> project description) </w:t>
      </w:r>
      <w:r>
        <w:t xml:space="preserve">and </w:t>
      </w:r>
      <w:r w:rsidR="00D64E4A">
        <w:t xml:space="preserve">your </w:t>
      </w:r>
      <w:r>
        <w:t xml:space="preserve">names (including affiliation and email) to the first page of the report (see illustration below). </w:t>
      </w:r>
    </w:p>
    <w:p w14:paraId="2F8C8F0D" w14:textId="4A2A3D53" w:rsidR="00ED4CAC" w:rsidRDefault="00ED4CAC" w:rsidP="00ED4CAC">
      <w:pPr>
        <w:pStyle w:val="Heading4"/>
      </w:pPr>
      <w:bookmarkStart w:id="12" w:name="_Toc525909078"/>
      <w:r>
        <w:t>Introduction</w:t>
      </w:r>
      <w:r w:rsidR="00121934">
        <w:t xml:space="preserve"> [10%]</w:t>
      </w:r>
      <w:bookmarkEnd w:id="12"/>
    </w:p>
    <w:p w14:paraId="63602472" w14:textId="63CAE1CE" w:rsidR="00ED4CAC" w:rsidRDefault="00564811" w:rsidP="00ED4CAC">
      <w:r>
        <w:t xml:space="preserve">Introduce </w:t>
      </w:r>
      <w:r w:rsidR="00582226">
        <w:t xml:space="preserve">a) </w:t>
      </w:r>
      <w:r>
        <w:t>the b</w:t>
      </w:r>
      <w:r w:rsidR="00ED4CAC">
        <w:t>ackground</w:t>
      </w:r>
      <w:r>
        <w:t xml:space="preserve"> of your work</w:t>
      </w:r>
      <w:r w:rsidR="00582226">
        <w:t>,</w:t>
      </w:r>
      <w:r w:rsidR="0020267B">
        <w:t xml:space="preserve"> and clearly state</w:t>
      </w:r>
      <w:r w:rsidR="00582226">
        <w:t xml:space="preserve"> b) </w:t>
      </w:r>
      <w:r>
        <w:t xml:space="preserve">the </w:t>
      </w:r>
      <w:r w:rsidR="00ED4CAC">
        <w:t xml:space="preserve">research problem and </w:t>
      </w:r>
      <w:r w:rsidR="00582226">
        <w:t xml:space="preserve">c) </w:t>
      </w:r>
      <w:r>
        <w:t xml:space="preserve">your </w:t>
      </w:r>
      <w:r w:rsidR="00ED4CAC">
        <w:t>research question</w:t>
      </w:r>
      <w:r>
        <w:t>/goal</w:t>
      </w:r>
      <w:r w:rsidR="0032045B">
        <w:t xml:space="preserve"> (do not just copy &amp; paste the question from our project list. Think carefully about the problem and question and phrase it accordingly)</w:t>
      </w:r>
      <w:r>
        <w:t xml:space="preserve">. </w:t>
      </w:r>
    </w:p>
    <w:p w14:paraId="284A0F7A" w14:textId="3F2AB8E7" w:rsidR="00ED4CAC" w:rsidRDefault="00ED4CAC" w:rsidP="00ED4CAC">
      <w:pPr>
        <w:pStyle w:val="Heading4"/>
      </w:pPr>
      <w:bookmarkStart w:id="13" w:name="_Toc525909079"/>
      <w:r>
        <w:t>Related Work</w:t>
      </w:r>
      <w:r w:rsidR="00121934">
        <w:t xml:space="preserve"> [10%]</w:t>
      </w:r>
      <w:bookmarkEnd w:id="13"/>
    </w:p>
    <w:p w14:paraId="65043A53" w14:textId="01BED421" w:rsidR="00564811" w:rsidRPr="00564811" w:rsidRDefault="00564811" w:rsidP="00564811">
      <w:r>
        <w:t xml:space="preserve">Explain and discuss critically what other researchers did to answer the research question and what their results were. </w:t>
      </w:r>
      <w:r w:rsidR="007F717F">
        <w:t xml:space="preserve">Do not spend too much time in finding related </w:t>
      </w:r>
      <w:r w:rsidR="00D32B38">
        <w:t>work</w:t>
      </w:r>
      <w:r w:rsidR="007F717F">
        <w:t xml:space="preserve"> but focus on describing </w:t>
      </w:r>
      <w:r w:rsidR="00D32B38">
        <w:lastRenderedPageBreak/>
        <w:t xml:space="preserve">properly </w:t>
      </w:r>
      <w:r w:rsidR="007F717F">
        <w:t>the work you found.</w:t>
      </w:r>
      <w:r w:rsidR="00D32B38">
        <w:t xml:space="preserve"> We will not mark you down when some important</w:t>
      </w:r>
      <w:r w:rsidR="007F717F">
        <w:t xml:space="preserve"> </w:t>
      </w:r>
      <w:r w:rsidR="00D32B38">
        <w:t>related work is missing (as long as you describe some related work).</w:t>
      </w:r>
    </w:p>
    <w:p w14:paraId="4479A4FE" w14:textId="69619FD9" w:rsidR="00ED4CAC" w:rsidRDefault="00ED4CAC" w:rsidP="00ED4CAC">
      <w:pPr>
        <w:pStyle w:val="Heading4"/>
      </w:pPr>
      <w:bookmarkStart w:id="14" w:name="_Toc525909080"/>
      <w:r>
        <w:t>Methodology</w:t>
      </w:r>
      <w:r w:rsidR="00121934">
        <w:t xml:space="preserve"> [</w:t>
      </w:r>
      <w:r w:rsidR="00CA1DAC">
        <w:t>30</w:t>
      </w:r>
      <w:r w:rsidR="00121934">
        <w:t>%]</w:t>
      </w:r>
      <w:bookmarkEnd w:id="14"/>
    </w:p>
    <w:p w14:paraId="68127050" w14:textId="10DCA349" w:rsidR="00D32637" w:rsidRDefault="00D32637" w:rsidP="00121934">
      <w:r w:rsidRPr="00D32637">
        <w:t>Briefly describe the dataset used, including the format of the data, and how the data was processed.  Explain how and why you (pre-)processed the data to make it suitable for your analysis.</w:t>
      </w:r>
      <w:r>
        <w:t xml:space="preserve"> </w:t>
      </w:r>
      <w:r w:rsidRPr="00D32637">
        <w:t>Describe the machine learning algorithms selected and how you went about selecting appropriate values for the algorithm parameters. Present plots justifying your choices and discuss your decisions.</w:t>
      </w:r>
      <w:r>
        <w:t xml:space="preserve"> </w:t>
      </w:r>
      <w:r w:rsidRPr="000E3036">
        <w:t xml:space="preserve">Given the limited time you have, </w:t>
      </w:r>
      <w:r>
        <w:t>we do</w:t>
      </w:r>
      <w:r w:rsidRPr="000E3036">
        <w:t xml:space="preserve"> not expect a perfectly tuned system. Rather it is the critical discussion here that is </w:t>
      </w:r>
      <w:r w:rsidR="00564811" w:rsidRPr="000E3036">
        <w:t>important,</w:t>
      </w:r>
      <w:r w:rsidRPr="000E3036">
        <w:t xml:space="preserve"> and </w:t>
      </w:r>
      <w:r>
        <w:t xml:space="preserve">this </w:t>
      </w:r>
      <w:r w:rsidRPr="000E3036">
        <w:t xml:space="preserve">should cover the major issues affecting your choices </w:t>
      </w:r>
      <w:r>
        <w:t>plus</w:t>
      </w:r>
      <w:r w:rsidRPr="000E3036">
        <w:t xml:space="preserve"> the level of uncertainty that your analysis indicates for the parameter choices.</w:t>
      </w:r>
      <w:r>
        <w:t xml:space="preserve"> Also, explain and justify how you evaluate your work</w:t>
      </w:r>
      <w:r w:rsidR="00564811">
        <w:t xml:space="preserve"> (e.g. chosen metrics, how training and test data was split …). </w:t>
      </w:r>
    </w:p>
    <w:p w14:paraId="0DF5BE42" w14:textId="0CA079D1" w:rsidR="00ED4CAC" w:rsidRDefault="00ED4CAC" w:rsidP="00ED4CAC">
      <w:pPr>
        <w:pStyle w:val="Heading4"/>
      </w:pPr>
      <w:bookmarkStart w:id="15" w:name="_Toc525909081"/>
      <w:r>
        <w:t>Results</w:t>
      </w:r>
      <w:r w:rsidR="00121934">
        <w:t xml:space="preserve"> </w:t>
      </w:r>
      <w:r w:rsidR="00CA1DAC">
        <w:t xml:space="preserve">&amp; Discussion </w:t>
      </w:r>
      <w:r w:rsidR="00121934">
        <w:t>[</w:t>
      </w:r>
      <w:r w:rsidR="00CA1DAC">
        <w:t>30</w:t>
      </w:r>
      <w:r w:rsidR="00121934">
        <w:t>%]</w:t>
      </w:r>
      <w:bookmarkEnd w:id="15"/>
    </w:p>
    <w:p w14:paraId="621C0EBF" w14:textId="47CFAC43" w:rsidR="00564811" w:rsidRPr="00564811" w:rsidRDefault="00564811" w:rsidP="00564811">
      <w:r>
        <w:t>Present</w:t>
      </w:r>
      <w:r w:rsidR="00CA1DAC">
        <w:t>,</w:t>
      </w:r>
      <w:r>
        <w:t xml:space="preserve"> explain </w:t>
      </w:r>
      <w:r w:rsidR="00CA1DAC">
        <w:t xml:space="preserve">and discuss </w:t>
      </w:r>
      <w:r>
        <w:t xml:space="preserve">the results that you obtained. Include tables and figures where appropriate. </w:t>
      </w:r>
      <w:r w:rsidR="00CA1DAC">
        <w:t xml:space="preserve">Finally, </w:t>
      </w:r>
      <w:r>
        <w:t xml:space="preserve">answer clearly the research question. </w:t>
      </w:r>
      <w:r w:rsidR="00B31DF8">
        <w:t>The answer must be based only on your own experiments and results.</w:t>
      </w:r>
      <w:r w:rsidR="00B05B8F">
        <w:t xml:space="preserve"> Discuss your results also under consideration of the related work. For instance, are your results confirming the results of related work or contradicting it?</w:t>
      </w:r>
    </w:p>
    <w:p w14:paraId="3F2C589C" w14:textId="467A68B1" w:rsidR="00ED4CAC" w:rsidRDefault="00ED4CAC" w:rsidP="00ED4CAC">
      <w:pPr>
        <w:pStyle w:val="Heading4"/>
      </w:pPr>
      <w:bookmarkStart w:id="16" w:name="_Toc525909082"/>
      <w:r>
        <w:t>Limitations</w:t>
      </w:r>
      <w:r w:rsidR="00121934">
        <w:t xml:space="preserve"> </w:t>
      </w:r>
      <w:r w:rsidR="00564811">
        <w:t xml:space="preserve">&amp; Outlook </w:t>
      </w:r>
      <w:r w:rsidR="00121934">
        <w:t>[5%]</w:t>
      </w:r>
      <w:bookmarkEnd w:id="16"/>
    </w:p>
    <w:p w14:paraId="3A51954A" w14:textId="624E314F" w:rsidR="00ED4CAC" w:rsidRDefault="00564811" w:rsidP="00ED4CAC">
      <w:r>
        <w:t xml:space="preserve">Discuss the limitations of your work, and what steps you would undertake next if you were to continue the project. </w:t>
      </w:r>
    </w:p>
    <w:p w14:paraId="09CBB4A6" w14:textId="4609CF19" w:rsidR="00D64E4A" w:rsidRDefault="00D64E4A" w:rsidP="00D64E4A">
      <w:pPr>
        <w:pStyle w:val="Heading4"/>
      </w:pPr>
      <w:bookmarkStart w:id="17" w:name="_Toc525909083"/>
      <w:r>
        <w:t>Acknowledgements [0%</w:t>
      </w:r>
      <w:r w:rsidR="004C2A9A">
        <w:t>, Optional</w:t>
      </w:r>
      <w:r>
        <w:t>]</w:t>
      </w:r>
      <w:bookmarkEnd w:id="17"/>
      <w:r w:rsidR="004C2A9A">
        <w:t xml:space="preserve"> </w:t>
      </w:r>
    </w:p>
    <w:p w14:paraId="6CC69DAE" w14:textId="5DB45E4D" w:rsidR="00D64E4A" w:rsidRDefault="004C2A9A" w:rsidP="00ED4CAC">
      <w:r>
        <w:t>If you feel your assignment is particularly good and has some interesting results, you are welcome to publish it as a Blog post or pre-print or submit it even to a real conference. In that case, we would appreciate if you add the following acknowledgement or footnote and a citation.</w:t>
      </w:r>
    </w:p>
    <w:p w14:paraId="262A4C29" w14:textId="77777777" w:rsidR="005B1B93" w:rsidRPr="005B1B93" w:rsidRDefault="005B1B93" w:rsidP="004C2A9A">
      <w:pPr>
        <w:ind w:left="720"/>
        <w:rPr>
          <w:b/>
          <w:i/>
        </w:rPr>
      </w:pPr>
      <w:r w:rsidRPr="005B1B93">
        <w:rPr>
          <w:b/>
          <w:i/>
        </w:rPr>
        <w:t>Acknowledgement</w:t>
      </w:r>
    </w:p>
    <w:p w14:paraId="6E9769BA" w14:textId="264452D4" w:rsidR="004C2A9A" w:rsidRDefault="004C2A9A" w:rsidP="004C2A9A">
      <w:pPr>
        <w:ind w:left="720"/>
        <w:rPr>
          <w:i/>
        </w:rPr>
      </w:pPr>
      <w:r w:rsidRPr="004C2A9A">
        <w:rPr>
          <w:i/>
        </w:rPr>
        <w:t>This analysis was conducted as part of the</w:t>
      </w:r>
      <w:r>
        <w:rPr>
          <w:i/>
        </w:rPr>
        <w:t xml:space="preserve"> 2018/19</w:t>
      </w:r>
      <w:r w:rsidRPr="004C2A9A">
        <w:rPr>
          <w:i/>
        </w:rPr>
        <w:t xml:space="preserve"> Machine Learning module CS7CS4/CS4404 </w:t>
      </w:r>
      <w:r>
        <w:rPr>
          <w:i/>
        </w:rPr>
        <w:t xml:space="preserve">at Trinity College Dublin </w:t>
      </w:r>
      <w:r w:rsidRPr="004C2A9A">
        <w:rPr>
          <w:i/>
        </w:rPr>
        <w:t xml:space="preserve">[1]. </w:t>
      </w:r>
    </w:p>
    <w:p w14:paraId="6C085B18" w14:textId="3E9315EC" w:rsidR="005B1B93" w:rsidRPr="005B1B93" w:rsidRDefault="005B1B93" w:rsidP="004C2A9A">
      <w:pPr>
        <w:ind w:left="720"/>
        <w:rPr>
          <w:b/>
          <w:i/>
        </w:rPr>
      </w:pPr>
      <w:r w:rsidRPr="005B1B93">
        <w:rPr>
          <w:b/>
          <w:i/>
        </w:rPr>
        <w:t>Bibliography</w:t>
      </w:r>
    </w:p>
    <w:p w14:paraId="7C1A9A59" w14:textId="069B9A2A" w:rsidR="004C2A9A" w:rsidRDefault="004C2A9A" w:rsidP="004C2A9A">
      <w:pPr>
        <w:ind w:left="720"/>
      </w:pPr>
      <w:r>
        <w:rPr>
          <w:i/>
        </w:rPr>
        <w:t xml:space="preserve">[1] Joeran Beel and Douglas Leith. </w:t>
      </w:r>
      <w:r w:rsidRPr="004C2A9A">
        <w:rPr>
          <w:i/>
        </w:rPr>
        <w:t>Machine Learning (CS7CS4/CS4404)</w:t>
      </w:r>
      <w:r>
        <w:rPr>
          <w:i/>
        </w:rPr>
        <w:t xml:space="preserve">. Trinity College Dublin, School of Computer Science and Statistics. 2018. </w:t>
      </w:r>
    </w:p>
    <w:p w14:paraId="744BBF6B" w14:textId="49C2D2F6" w:rsidR="007320B6" w:rsidRDefault="007320B6" w:rsidP="007320B6">
      <w:pPr>
        <w:pStyle w:val="Heading4"/>
      </w:pPr>
      <w:bookmarkStart w:id="18" w:name="_Toc525909084"/>
      <w:bookmarkStart w:id="19" w:name="_Toc525390156"/>
      <w:r>
        <w:t>References [0%]</w:t>
      </w:r>
      <w:bookmarkEnd w:id="18"/>
      <w:r>
        <w:t xml:space="preserve"> </w:t>
      </w:r>
    </w:p>
    <w:p w14:paraId="49972834" w14:textId="078EB41B" w:rsidR="007320B6" w:rsidRDefault="007320B6" w:rsidP="007320B6">
      <w:r>
        <w:t>Around 5-10 including at least 2 or 3 journal or research articles. Other references may include blog posts etc. No Wikipedia.</w:t>
      </w:r>
    </w:p>
    <w:p w14:paraId="4475A973" w14:textId="09523CC1" w:rsidR="00703119" w:rsidRDefault="00703119" w:rsidP="00703119">
      <w:pPr>
        <w:pStyle w:val="Heading3"/>
      </w:pPr>
      <w:bookmarkStart w:id="20" w:name="_Toc525909085"/>
      <w:r>
        <w:t>Design / Layout / Writing</w:t>
      </w:r>
      <w:bookmarkEnd w:id="19"/>
      <w:r w:rsidR="00121934">
        <w:t xml:space="preserve"> [</w:t>
      </w:r>
      <w:r w:rsidR="00CA1DAC">
        <w:t>15</w:t>
      </w:r>
      <w:r w:rsidR="00121934">
        <w:t>%]</w:t>
      </w:r>
      <w:bookmarkEnd w:id="20"/>
    </w:p>
    <w:p w14:paraId="26DF4765" w14:textId="1398B69B" w:rsidR="00564811" w:rsidRPr="00564811" w:rsidRDefault="00564811" w:rsidP="00564811">
      <w:r>
        <w:t>For your report, use the ACM SIG Proceedings template.</w:t>
      </w:r>
      <w:r w:rsidR="00CA1DAC">
        <w:rPr>
          <w:rStyle w:val="FootnoteReference"/>
        </w:rPr>
        <w:footnoteReference w:id="4"/>
      </w:r>
      <w:r>
        <w:t xml:space="preserve"> </w:t>
      </w:r>
      <w:r w:rsidR="003C3478">
        <w:t xml:space="preserve">You will not be marked down for minor differences (e.g. if references to figures are not blue) but overall your report should look like the illustration below. </w:t>
      </w:r>
      <w:r>
        <w:t>You may also use the Word template that we provide</w:t>
      </w:r>
      <w:r w:rsidR="00CA1DAC">
        <w:t xml:space="preserve">, which has </w:t>
      </w:r>
      <w:r>
        <w:t>some slight modifications</w:t>
      </w:r>
      <w:r w:rsidR="0078703E">
        <w:t xml:space="preserve"> or the original template (LaTeX or Word)</w:t>
      </w:r>
      <w:bookmarkStart w:id="21" w:name="_GoBack"/>
      <w:bookmarkEnd w:id="21"/>
      <w:r>
        <w:t xml:space="preserve">. </w:t>
      </w:r>
      <w:r w:rsidR="00CA1DAC">
        <w:t>The cover sheet may be in whatever layout you like.</w:t>
      </w:r>
    </w:p>
    <w:p w14:paraId="06B3F6C9" w14:textId="2E4E4D71" w:rsidR="00ED4CAC" w:rsidRDefault="00ED4CAC" w:rsidP="005A56AD">
      <w:pPr>
        <w:jc w:val="center"/>
      </w:pPr>
      <w:r>
        <w:rPr>
          <w:noProof/>
        </w:rPr>
        <w:lastRenderedPageBreak/>
        <w:drawing>
          <wp:inline distT="0" distB="0" distL="0" distR="0" wp14:anchorId="7CF57EA0" wp14:editId="725DA933">
            <wp:extent cx="3318445" cy="43942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8126" cy="443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A7EF1" w14:textId="4A9F92AB" w:rsidR="00ED4CAC" w:rsidRDefault="005A56AD" w:rsidP="00ED4CAC">
      <w:r>
        <w:t xml:space="preserve">Also, follow our writing guidelines </w:t>
      </w:r>
      <w:hyperlink r:id="rId15" w:history="1">
        <w:r w:rsidRPr="00AC5AAF">
          <w:rPr>
            <w:rStyle w:val="Hyperlink"/>
          </w:rPr>
          <w:t>https://www.scss.tcd.ie/joeran.beel/students_corner/academic-writing/</w:t>
        </w:r>
      </w:hyperlink>
      <w:r>
        <w:t xml:space="preserve">. </w:t>
      </w:r>
    </w:p>
    <w:p w14:paraId="66CA8741" w14:textId="217AB3BD" w:rsidR="004D635E" w:rsidRDefault="004D635E" w:rsidP="00ED4CAC">
      <w:r>
        <w:t xml:space="preserve">As a general advice: Spend some time to read through your assignment sentence by sentence and remove irrelevant words. </w:t>
      </w:r>
    </w:p>
    <w:p w14:paraId="341E081D" w14:textId="2AFD6E09" w:rsidR="00D64E4A" w:rsidRDefault="00121934" w:rsidP="00D64E4A">
      <w:pPr>
        <w:pStyle w:val="Heading1"/>
      </w:pPr>
      <w:bookmarkStart w:id="22" w:name="_Toc525909086"/>
      <w:r>
        <w:t>Submission</w:t>
      </w:r>
      <w:bookmarkEnd w:id="22"/>
    </w:p>
    <w:p w14:paraId="24FB1321" w14:textId="77777777" w:rsidR="005E36F0" w:rsidRDefault="005E36F0" w:rsidP="005E36F0">
      <w:pPr>
        <w:pStyle w:val="ListParagraph"/>
        <w:numPr>
          <w:ilvl w:val="0"/>
          <w:numId w:val="14"/>
        </w:numPr>
      </w:pPr>
      <w:r>
        <w:t>Store your report as PDF</w:t>
      </w:r>
    </w:p>
    <w:p w14:paraId="1133FC7C" w14:textId="5D97D60A" w:rsidR="005E36F0" w:rsidRPr="00227770" w:rsidRDefault="005E36F0" w:rsidP="005E36F0">
      <w:pPr>
        <w:pStyle w:val="ListParagraph"/>
        <w:numPr>
          <w:ilvl w:val="0"/>
          <w:numId w:val="14"/>
        </w:numPr>
      </w:pPr>
      <w:r>
        <w:t xml:space="preserve">Name the PDF file “ML1819--task-$taskID--team-$teamID.pdf”, e.g. </w:t>
      </w:r>
      <w:r w:rsidRPr="00A3250D">
        <w:rPr>
          <w:i/>
        </w:rPr>
        <w:t>ML1819--</w:t>
      </w:r>
      <w:r w:rsidRPr="00D64E4A">
        <w:rPr>
          <w:i/>
        </w:rPr>
        <w:t>task-201--team-05.pdf</w:t>
      </w:r>
      <w:r w:rsidRPr="00D64E4A">
        <w:t>.</w:t>
      </w:r>
    </w:p>
    <w:p w14:paraId="4CCC50CC" w14:textId="5E3527B9" w:rsidR="00D64E4A" w:rsidRDefault="00227770" w:rsidP="00D64E4A">
      <w:pPr>
        <w:pStyle w:val="ListParagraph"/>
        <w:numPr>
          <w:ilvl w:val="0"/>
          <w:numId w:val="14"/>
        </w:numPr>
      </w:pPr>
      <w:r>
        <w:t>Send a gDrive/Dropbox/Onedrive</w:t>
      </w:r>
      <w:r w:rsidR="00D64E4A">
        <w:t>/Web/…</w:t>
      </w:r>
      <w:r>
        <w:t xml:space="preserve"> </w:t>
      </w:r>
      <w:r w:rsidR="005E36F0">
        <w:t xml:space="preserve">link to the </w:t>
      </w:r>
      <w:r>
        <w:t xml:space="preserve">PDF </w:t>
      </w:r>
      <w:r w:rsidR="00D64E4A">
        <w:t xml:space="preserve">via </w:t>
      </w:r>
      <w:r>
        <w:t xml:space="preserve">email to </w:t>
      </w:r>
      <w:r w:rsidR="00F57D3C">
        <w:t>Joeran.beel@scss.tcd.ie</w:t>
      </w:r>
      <w:r w:rsidR="00D64E4A">
        <w:t xml:space="preserve">. </w:t>
      </w:r>
      <w:r w:rsidR="005E36F0">
        <w:t xml:space="preserve">Do not attach the PDF directly! </w:t>
      </w:r>
    </w:p>
    <w:p w14:paraId="4AAC3168" w14:textId="77777777" w:rsidR="005E36F0" w:rsidRDefault="005E36F0" w:rsidP="00D64E4A">
      <w:pPr>
        <w:pStyle w:val="ListParagraph"/>
        <w:numPr>
          <w:ilvl w:val="0"/>
          <w:numId w:val="14"/>
        </w:numPr>
      </w:pPr>
      <w:r>
        <w:t xml:space="preserve">The subject of the email should be </w:t>
      </w:r>
    </w:p>
    <w:p w14:paraId="66456C66" w14:textId="52B52CD7" w:rsidR="005E36F0" w:rsidRDefault="005E36F0" w:rsidP="005E36F0">
      <w:pPr>
        <w:pStyle w:val="ListParagraph"/>
        <w:numPr>
          <w:ilvl w:val="1"/>
          <w:numId w:val="14"/>
        </w:numPr>
      </w:pPr>
      <w:r>
        <w:t>“[ML1819] Research Assignment 1 task-$taskID--team-$teamID” for the first assignment</w:t>
      </w:r>
    </w:p>
    <w:p w14:paraId="4ECB37E7" w14:textId="402BD6C8" w:rsidR="005E36F0" w:rsidRDefault="005E36F0" w:rsidP="005E36F0">
      <w:pPr>
        <w:pStyle w:val="ListParagraph"/>
        <w:numPr>
          <w:ilvl w:val="1"/>
          <w:numId w:val="14"/>
        </w:numPr>
      </w:pPr>
      <w:r>
        <w:t>“[ML1819] Research Assignment 2 task-$taskID--team-$teamID” for the second assignment</w:t>
      </w:r>
    </w:p>
    <w:p w14:paraId="1549E462" w14:textId="32CD5D54" w:rsidR="005E36F0" w:rsidRDefault="005E36F0" w:rsidP="005E36F0">
      <w:pPr>
        <w:pStyle w:val="ListParagraph"/>
        <w:ind w:left="1440"/>
      </w:pPr>
    </w:p>
    <w:p w14:paraId="1C97787A" w14:textId="1718F9C8" w:rsidR="00C571F2" w:rsidRDefault="00C571F2" w:rsidP="00C571F2">
      <w:pPr>
        <w:pStyle w:val="Heading1"/>
      </w:pPr>
      <w:bookmarkStart w:id="23" w:name="_Toc525909087"/>
      <w:r>
        <w:t>Questions?</w:t>
      </w:r>
      <w:bookmarkEnd w:id="23"/>
    </w:p>
    <w:p w14:paraId="34333135" w14:textId="3AA3C541" w:rsidR="00C571F2" w:rsidRPr="00C571F2" w:rsidRDefault="00C571F2" w:rsidP="00C571F2">
      <w:r>
        <w:t>Please use the forum.</w:t>
      </w:r>
    </w:p>
    <w:p w14:paraId="0B8230D1" w14:textId="77777777" w:rsidR="00C571F2" w:rsidRDefault="00C571F2" w:rsidP="005E36F0">
      <w:pPr>
        <w:pStyle w:val="ListParagraph"/>
        <w:ind w:left="1440"/>
      </w:pPr>
    </w:p>
    <w:sectPr w:rsidR="00C571F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1165C" w14:textId="77777777" w:rsidR="00DD4C43" w:rsidRDefault="00DD4C43" w:rsidP="00ED4CAC">
      <w:pPr>
        <w:spacing w:after="0" w:line="240" w:lineRule="auto"/>
      </w:pPr>
      <w:r>
        <w:separator/>
      </w:r>
    </w:p>
  </w:endnote>
  <w:endnote w:type="continuationSeparator" w:id="0">
    <w:p w14:paraId="0F3B32AE" w14:textId="77777777" w:rsidR="00DD4C43" w:rsidRDefault="00DD4C43" w:rsidP="00ED4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621391" w14:textId="77777777" w:rsidR="00DD4C43" w:rsidRDefault="00DD4C43" w:rsidP="00ED4CAC">
      <w:pPr>
        <w:spacing w:after="0" w:line="240" w:lineRule="auto"/>
      </w:pPr>
      <w:r>
        <w:separator/>
      </w:r>
    </w:p>
  </w:footnote>
  <w:footnote w:type="continuationSeparator" w:id="0">
    <w:p w14:paraId="712E14E4" w14:textId="77777777" w:rsidR="00DD4C43" w:rsidRDefault="00DD4C43" w:rsidP="00ED4CAC">
      <w:pPr>
        <w:spacing w:after="0" w:line="240" w:lineRule="auto"/>
      </w:pPr>
      <w:r>
        <w:continuationSeparator/>
      </w:r>
    </w:p>
  </w:footnote>
  <w:footnote w:id="1">
    <w:p w14:paraId="705DEC12" w14:textId="2DE91857" w:rsidR="00064633" w:rsidRPr="004C2A9A" w:rsidRDefault="00064633">
      <w:pPr>
        <w:pStyle w:val="FootnoteText"/>
      </w:pPr>
      <w:r w:rsidRPr="004C2A9A">
        <w:rPr>
          <w:rStyle w:val="FootnoteReference"/>
        </w:rPr>
        <w:footnoteRef/>
      </w:r>
      <w:r w:rsidRPr="004C2A9A">
        <w:t xml:space="preserve"> If you do not submit the source code and data, or submit it incorrectly or without demonstrating </w:t>
      </w:r>
      <w:r w:rsidR="00A75DD1" w:rsidRPr="004C2A9A">
        <w:t>continuous</w:t>
      </w:r>
      <w:r w:rsidRPr="004C2A9A">
        <w:t xml:space="preserve"> </w:t>
      </w:r>
      <w:r w:rsidR="00A75DD1" w:rsidRPr="004C2A9A">
        <w:t>activity</w:t>
      </w:r>
      <w:r w:rsidRPr="004C2A9A">
        <w:t xml:space="preserve">, up to 100% of your marks will be deducted. </w:t>
      </w:r>
    </w:p>
  </w:footnote>
  <w:footnote w:id="2">
    <w:p w14:paraId="144C3216" w14:textId="77777777" w:rsidR="00CA1DAC" w:rsidRPr="004C2A9A" w:rsidRDefault="00CA1DAC" w:rsidP="00CA1DAC">
      <w:pPr>
        <w:pStyle w:val="FootnoteText"/>
      </w:pPr>
      <w:r w:rsidRPr="004C2A9A">
        <w:rPr>
          <w:rStyle w:val="FootnoteReference"/>
        </w:rPr>
        <w:footnoteRef/>
      </w:r>
      <w:r w:rsidRPr="004C2A9A">
        <w:t xml:space="preserve"> If the required information is not or inadequately provided, up to 2 marks will be deducted for each missing/incorrect item on the cover page. If the word count is manipulated, up to 10 marks will be deducted. </w:t>
      </w:r>
    </w:p>
  </w:footnote>
  <w:footnote w:id="3">
    <w:p w14:paraId="3BCA1269" w14:textId="065C9BA5" w:rsidR="00CA1DAC" w:rsidRPr="004C2A9A" w:rsidRDefault="00CA1DAC">
      <w:pPr>
        <w:pStyle w:val="FootnoteText"/>
      </w:pPr>
      <w:r w:rsidRPr="004C2A9A">
        <w:rPr>
          <w:rStyle w:val="FootnoteReference"/>
        </w:rPr>
        <w:footnoteRef/>
      </w:r>
      <w:r w:rsidRPr="004C2A9A">
        <w:t xml:space="preserve"> </w:t>
      </w:r>
      <w:r w:rsidR="004C2A9A" w:rsidRPr="004C2A9A">
        <w:t>If not provided, marks will be deducted.</w:t>
      </w:r>
    </w:p>
  </w:footnote>
  <w:footnote w:id="4">
    <w:p w14:paraId="39E7E1D9" w14:textId="578F7898" w:rsidR="00CA1DAC" w:rsidRPr="003C3478" w:rsidRDefault="00CA1DAC">
      <w:pPr>
        <w:pStyle w:val="FootnoteText"/>
        <w:rPr>
          <w:lang w:val="de-DE"/>
        </w:rPr>
      </w:pPr>
      <w:r w:rsidRPr="004C2A9A">
        <w:rPr>
          <w:rStyle w:val="FootnoteReference"/>
        </w:rPr>
        <w:footnoteRef/>
      </w:r>
      <w:r w:rsidRPr="004C2A9A">
        <w:t xml:space="preserve"> </w:t>
      </w:r>
      <w:hyperlink r:id="rId1" w:history="1">
        <w:r w:rsidR="003C3478" w:rsidRPr="00F81AA3">
          <w:rPr>
            <w:rStyle w:val="Hyperlink"/>
          </w:rPr>
          <w:t>https://www.acm.org/publications/proceedings-template</w:t>
        </w:r>
      </w:hyperlink>
      <w:r w:rsidR="003C3478">
        <w:t xml:space="preserve"> </w:t>
      </w:r>
      <w:r w:rsidR="003C3478" w:rsidRPr="003C3478">
        <w:t xml:space="preserve"> and </w:t>
      </w:r>
      <w:hyperlink r:id="rId2" w:history="1">
        <w:r w:rsidR="003C3478" w:rsidRPr="00F81AA3">
          <w:rPr>
            <w:rStyle w:val="Hyperlink"/>
          </w:rPr>
          <w:t>https://1drv.ms/f/s!AtfAgPR4VDcEqI4RPjF1MM8wxoe8cA</w:t>
        </w:r>
      </w:hyperlink>
      <w:r w:rsidR="003C3478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D34B4D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E453F3"/>
    <w:multiLevelType w:val="hybridMultilevel"/>
    <w:tmpl w:val="A6E2B64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56647"/>
    <w:multiLevelType w:val="hybridMultilevel"/>
    <w:tmpl w:val="D0DAF68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776DD"/>
    <w:multiLevelType w:val="hybridMultilevel"/>
    <w:tmpl w:val="8098E77E"/>
    <w:lvl w:ilvl="0" w:tplc="24623AD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02268"/>
    <w:multiLevelType w:val="hybridMultilevel"/>
    <w:tmpl w:val="6896B66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732CF"/>
    <w:multiLevelType w:val="hybridMultilevel"/>
    <w:tmpl w:val="F3F6B27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F5B54"/>
    <w:multiLevelType w:val="hybridMultilevel"/>
    <w:tmpl w:val="F5B0EC2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5020B"/>
    <w:multiLevelType w:val="hybridMultilevel"/>
    <w:tmpl w:val="DD92C0D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746D7"/>
    <w:multiLevelType w:val="hybridMultilevel"/>
    <w:tmpl w:val="DD92C0D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6450E3"/>
    <w:multiLevelType w:val="hybridMultilevel"/>
    <w:tmpl w:val="DD92C0D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655C12"/>
    <w:multiLevelType w:val="hybridMultilevel"/>
    <w:tmpl w:val="BDF035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54C4F"/>
    <w:multiLevelType w:val="hybridMultilevel"/>
    <w:tmpl w:val="F5B0EC2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DD19F8"/>
    <w:multiLevelType w:val="hybridMultilevel"/>
    <w:tmpl w:val="F3F6B27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B02B83"/>
    <w:multiLevelType w:val="hybridMultilevel"/>
    <w:tmpl w:val="F5B0EC2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290C56"/>
    <w:multiLevelType w:val="hybridMultilevel"/>
    <w:tmpl w:val="FCDACA9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2"/>
  </w:num>
  <w:num w:numId="5">
    <w:abstractNumId w:val="13"/>
  </w:num>
  <w:num w:numId="6">
    <w:abstractNumId w:val="6"/>
  </w:num>
  <w:num w:numId="7">
    <w:abstractNumId w:val="11"/>
  </w:num>
  <w:num w:numId="8">
    <w:abstractNumId w:val="1"/>
  </w:num>
  <w:num w:numId="9">
    <w:abstractNumId w:val="8"/>
  </w:num>
  <w:num w:numId="10">
    <w:abstractNumId w:val="9"/>
  </w:num>
  <w:num w:numId="11">
    <w:abstractNumId w:val="7"/>
  </w:num>
  <w:num w:numId="12">
    <w:abstractNumId w:val="3"/>
  </w:num>
  <w:num w:numId="13">
    <w:abstractNumId w:val="10"/>
  </w:num>
  <w:num w:numId="14">
    <w:abstractNumId w:val="1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MDOxtDQ2MLMwMjJS0lEKTi0uzszPAykwNK0FAFlgVj0tAAAA"/>
  </w:docVars>
  <w:rsids>
    <w:rsidRoot w:val="00DE0CB2"/>
    <w:rsid w:val="00007479"/>
    <w:rsid w:val="0001190E"/>
    <w:rsid w:val="0001213A"/>
    <w:rsid w:val="00015864"/>
    <w:rsid w:val="0003190D"/>
    <w:rsid w:val="00064633"/>
    <w:rsid w:val="00095BCB"/>
    <w:rsid w:val="000A28C3"/>
    <w:rsid w:val="00121934"/>
    <w:rsid w:val="0012276C"/>
    <w:rsid w:val="00161AB5"/>
    <w:rsid w:val="001C0E2D"/>
    <w:rsid w:val="001D7A1A"/>
    <w:rsid w:val="0020267B"/>
    <w:rsid w:val="00227770"/>
    <w:rsid w:val="00230BB1"/>
    <w:rsid w:val="00236C5B"/>
    <w:rsid w:val="00244E86"/>
    <w:rsid w:val="00260C15"/>
    <w:rsid w:val="00292547"/>
    <w:rsid w:val="002937E8"/>
    <w:rsid w:val="00312BB7"/>
    <w:rsid w:val="0032045B"/>
    <w:rsid w:val="00337A4A"/>
    <w:rsid w:val="00356A16"/>
    <w:rsid w:val="003A08D5"/>
    <w:rsid w:val="003C195B"/>
    <w:rsid w:val="003C3478"/>
    <w:rsid w:val="00406749"/>
    <w:rsid w:val="00442A68"/>
    <w:rsid w:val="00461A8B"/>
    <w:rsid w:val="00485596"/>
    <w:rsid w:val="004C2533"/>
    <w:rsid w:val="004C2A9A"/>
    <w:rsid w:val="004D635E"/>
    <w:rsid w:val="005137DC"/>
    <w:rsid w:val="00563E06"/>
    <w:rsid w:val="00564811"/>
    <w:rsid w:val="00582226"/>
    <w:rsid w:val="005A56AD"/>
    <w:rsid w:val="005B1B93"/>
    <w:rsid w:val="005D6A0E"/>
    <w:rsid w:val="005E36F0"/>
    <w:rsid w:val="00622751"/>
    <w:rsid w:val="00634A41"/>
    <w:rsid w:val="006758C5"/>
    <w:rsid w:val="006A2126"/>
    <w:rsid w:val="006A4C85"/>
    <w:rsid w:val="006B15E0"/>
    <w:rsid w:val="006D77D0"/>
    <w:rsid w:val="006E73BC"/>
    <w:rsid w:val="006F0174"/>
    <w:rsid w:val="00701CA8"/>
    <w:rsid w:val="00703119"/>
    <w:rsid w:val="007320B6"/>
    <w:rsid w:val="0075005B"/>
    <w:rsid w:val="0076321D"/>
    <w:rsid w:val="00770336"/>
    <w:rsid w:val="0078703E"/>
    <w:rsid w:val="0078719A"/>
    <w:rsid w:val="007F64C4"/>
    <w:rsid w:val="007F717F"/>
    <w:rsid w:val="00804738"/>
    <w:rsid w:val="008450E3"/>
    <w:rsid w:val="00851747"/>
    <w:rsid w:val="00894A69"/>
    <w:rsid w:val="00915664"/>
    <w:rsid w:val="009F283F"/>
    <w:rsid w:val="009F333A"/>
    <w:rsid w:val="009F6970"/>
    <w:rsid w:val="00A15204"/>
    <w:rsid w:val="00A2370A"/>
    <w:rsid w:val="00A26F18"/>
    <w:rsid w:val="00A3250D"/>
    <w:rsid w:val="00A60783"/>
    <w:rsid w:val="00A670EC"/>
    <w:rsid w:val="00A75DD1"/>
    <w:rsid w:val="00A92E06"/>
    <w:rsid w:val="00A92F64"/>
    <w:rsid w:val="00A94BEB"/>
    <w:rsid w:val="00AD241C"/>
    <w:rsid w:val="00AF3234"/>
    <w:rsid w:val="00B01FE8"/>
    <w:rsid w:val="00B05B8F"/>
    <w:rsid w:val="00B0642E"/>
    <w:rsid w:val="00B31DF8"/>
    <w:rsid w:val="00B442FD"/>
    <w:rsid w:val="00B60D5B"/>
    <w:rsid w:val="00BD4CA5"/>
    <w:rsid w:val="00C074D9"/>
    <w:rsid w:val="00C17F8A"/>
    <w:rsid w:val="00C571F2"/>
    <w:rsid w:val="00C81080"/>
    <w:rsid w:val="00C90428"/>
    <w:rsid w:val="00C90F36"/>
    <w:rsid w:val="00CA1DAC"/>
    <w:rsid w:val="00CC7E71"/>
    <w:rsid w:val="00CD5799"/>
    <w:rsid w:val="00CE3288"/>
    <w:rsid w:val="00D01A88"/>
    <w:rsid w:val="00D32637"/>
    <w:rsid w:val="00D32B38"/>
    <w:rsid w:val="00D64E4A"/>
    <w:rsid w:val="00D81F90"/>
    <w:rsid w:val="00D97F47"/>
    <w:rsid w:val="00DD4C43"/>
    <w:rsid w:val="00DE0CB2"/>
    <w:rsid w:val="00DE3715"/>
    <w:rsid w:val="00E251FD"/>
    <w:rsid w:val="00E71EA4"/>
    <w:rsid w:val="00ED4CAC"/>
    <w:rsid w:val="00F23135"/>
    <w:rsid w:val="00F2758B"/>
    <w:rsid w:val="00F57D3C"/>
    <w:rsid w:val="00F648E2"/>
    <w:rsid w:val="00F85B97"/>
    <w:rsid w:val="00F86E98"/>
    <w:rsid w:val="00F910E5"/>
    <w:rsid w:val="00FB1B51"/>
    <w:rsid w:val="00FC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052F2"/>
  <w15:chartTrackingRefBased/>
  <w15:docId w15:val="{2A67102D-06FC-458E-B318-12C4C5512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50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3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3119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4C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520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450E3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ListBullet">
    <w:name w:val="List Bullet"/>
    <w:basedOn w:val="Normal"/>
    <w:uiPriority w:val="99"/>
    <w:unhideWhenUsed/>
    <w:rsid w:val="0075005B"/>
    <w:pPr>
      <w:numPr>
        <w:numId w:val="2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7500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05B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8450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50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03119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03119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4CAC"/>
    <w:rPr>
      <w:rFonts w:asciiTheme="majorHAnsi" w:eastAsiaTheme="majorEastAsia" w:hAnsiTheme="majorHAnsi" w:cstheme="majorBidi"/>
      <w:i/>
      <w:iCs/>
      <w:color w:val="000000" w:themeColor="text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D4C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D4C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D4CA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121934"/>
    <w:pPr>
      <w:outlineLvl w:val="9"/>
    </w:pPr>
    <w:rPr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2193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193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193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121934"/>
    <w:pPr>
      <w:spacing w:after="100"/>
      <w:ind w:left="660"/>
    </w:pPr>
  </w:style>
  <w:style w:type="character" w:styleId="FollowedHyperlink">
    <w:name w:val="FollowedHyperlink"/>
    <w:basedOn w:val="DefaultParagraphFont"/>
    <w:uiPriority w:val="99"/>
    <w:semiHidden/>
    <w:unhideWhenUsed/>
    <w:rsid w:val="0001213A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1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1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drv.ms/w/s!AtfAgPR4VDcEqI5tuSs9a5sEsCJ4Lw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elGroup/1-Billion-Citation-Dataset/graphs/contributor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BeelGroup/1-Billion-Citation-Datase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ss.tcd.ie/joeran.beel/students_corner/academic-writing/" TargetMode="External"/><Relationship Id="rId10" Type="http://schemas.openxmlformats.org/officeDocument/2006/relationships/hyperlink" Target="https://1drv.ms/f/s!AtfAgPR4VDcEqI4RPjF1MM8wxoe8c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1drv.ms/x/s!AtfAgPR4VDcEqI4ScG8k0qVgIYezXQ" TargetMode="External"/><Relationship Id="rId14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1drv.ms/f/s!AtfAgPR4VDcEqI4RPjF1MM8wxoe8cA" TargetMode="External"/><Relationship Id="rId1" Type="http://schemas.openxmlformats.org/officeDocument/2006/relationships/hyperlink" Target="https://www.acm.org/publications/proceedings-templ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346B92C-8B1D-47C2-93E9-700CBEDBC7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5</Pages>
  <Words>1387</Words>
  <Characters>791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an Beel</dc:creator>
  <cp:keywords/>
  <dc:description/>
  <cp:lastModifiedBy>Joeran Beel</cp:lastModifiedBy>
  <cp:revision>96</cp:revision>
  <cp:lastPrinted>2018-09-22T15:26:00Z</cp:lastPrinted>
  <dcterms:created xsi:type="dcterms:W3CDTF">2018-09-21T12:28:00Z</dcterms:created>
  <dcterms:modified xsi:type="dcterms:W3CDTF">2018-10-2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IEEE</vt:lpwstr>
  </property>
</Properties>
</file>